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55078" w14:textId="77777777" w:rsidR="00CD3A16" w:rsidRPr="00FC2D5B" w:rsidRDefault="00CD3A16" w:rsidP="00CD3A16">
      <w:pPr>
        <w:spacing w:after="78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oftware Design and Architecture</w:t>
      </w:r>
    </w:p>
    <w:p w14:paraId="117CBFF9" w14:textId="77777777" w:rsidR="00CD3A16" w:rsidRPr="00FC2D5B" w:rsidRDefault="00CD3A16" w:rsidP="00CD3A16">
      <w:pPr>
        <w:spacing w:after="0"/>
        <w:ind w:left="9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9DD65A8" w14:textId="77777777" w:rsidR="00CD3A16" w:rsidRPr="00FC2D5B" w:rsidRDefault="00CD3A16" w:rsidP="00CD3A16">
      <w:pPr>
        <w:spacing w:after="0"/>
        <w:ind w:left="313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eastAsia="Calibri" w:hAnsi="Times New Roman" w:cs="Times New Roman"/>
          <w:noProof/>
          <w:color w:val="000000" w:themeColor="text1"/>
          <w:sz w:val="28"/>
          <w:szCs w:val="28"/>
        </w:rPr>
        <mc:AlternateContent>
          <mc:Choice Requires="wpg">
            <w:drawing>
              <wp:inline distT="0" distB="0" distL="0" distR="0" wp14:anchorId="67C3C3BD" wp14:editId="5C39297D">
                <wp:extent cx="2094738" cy="2249805"/>
                <wp:effectExtent l="0" t="0" r="0" b="0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4738" cy="2249805"/>
                          <a:chOff x="0" y="0"/>
                          <a:chExt cx="2094738" cy="2249805"/>
                        </a:xfrm>
                      </wpg:grpSpPr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4738" cy="22498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1299464" y="406836"/>
                            <a:ext cx="84624" cy="374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BAFDBC" w14:textId="77777777" w:rsidR="00CD3A16" w:rsidRDefault="00CD3A16" w:rsidP="00CD3A16"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979170" y="850320"/>
                            <a:ext cx="84624" cy="374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300BAE" w14:textId="77777777" w:rsidR="00CD3A16" w:rsidRDefault="00CD3A16" w:rsidP="00CD3A16"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979170" y="1295709"/>
                            <a:ext cx="84624" cy="3747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6F1DF0" w14:textId="77777777" w:rsidR="00CD3A16" w:rsidRDefault="00CD3A16" w:rsidP="00CD3A16"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979170" y="1740717"/>
                            <a:ext cx="84624" cy="3747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2BD394" w14:textId="77777777" w:rsidR="00CD3A16" w:rsidRDefault="00CD3A16" w:rsidP="00CD3A16">
                              <w:r>
                                <w:rPr>
                                  <w:sz w:val="4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C3C3BD" id="Group 25" o:spid="_x0000_s1026" style="width:164.95pt;height:177.15pt;mso-position-horizontal-relative:char;mso-position-vertical-relative:line" coordsize="20947,224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6" o:spid="_x0000_s1027" type="#_x0000_t75" style="position:absolute;width:20947;height:224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">
                  <v:imagedata r:id="rId6" o:title=""/>
                </v:shape>
                <v:rect id="Rectangle 27" o:spid="_x0000_s1028" style="position:absolute;left:12994;top:4068;width:846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16BAFDBC" w14:textId="77777777" w:rsidR="00CD3A16" w:rsidRDefault="00CD3A16" w:rsidP="00CD3A16"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8" o:spid="_x0000_s1029" style="position:absolute;left:9791;top:8503;width:846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32300BAE" w14:textId="77777777" w:rsidR="00CD3A16" w:rsidRDefault="00CD3A16" w:rsidP="00CD3A16"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9" o:spid="_x0000_s1030" style="position:absolute;left:9791;top:12957;width:846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546F1DF0" w14:textId="77777777" w:rsidR="00CD3A16" w:rsidRDefault="00CD3A16" w:rsidP="00CD3A16"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0" o:spid="_x0000_s1031" style="position:absolute;left:9791;top:17407;width:846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312BD394" w14:textId="77777777" w:rsidR="00CD3A16" w:rsidRDefault="00CD3A16" w:rsidP="00CD3A16">
                        <w:r>
                          <w:rPr>
                            <w:sz w:val="4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D91D2B2" w14:textId="77777777" w:rsidR="00CD3A16" w:rsidRPr="00FC2D5B" w:rsidRDefault="00CD3A16" w:rsidP="00CD3A16">
      <w:pPr>
        <w:spacing w:after="100"/>
        <w:ind w:right="2921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1E4CC976" w14:textId="6C1BBFFF" w:rsidR="00CD3A16" w:rsidRPr="00FC2D5B" w:rsidRDefault="00CD3A16" w:rsidP="00CD3A16">
      <w:pPr>
        <w:spacing w:after="204"/>
        <w:ind w:left="14" w:right="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>Lab # 0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5</w:t>
      </w:r>
    </w:p>
    <w:p w14:paraId="02D982B2" w14:textId="60DFCB70" w:rsidR="00CD3A16" w:rsidRPr="00FC2D5B" w:rsidRDefault="00CD3A16" w:rsidP="00CD3A16">
      <w:pPr>
        <w:spacing w:after="205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Introduction to Java</w:t>
      </w: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D779D6F" w14:textId="536F7077" w:rsidR="00CD3A16" w:rsidRPr="00FC2D5B" w:rsidRDefault="00CD3A16" w:rsidP="00CD3A16">
      <w:pPr>
        <w:spacing w:after="204"/>
        <w:ind w:left="14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structor: </w:t>
      </w:r>
      <w:r w:rsidR="00B73BDA">
        <w:rPr>
          <w:rFonts w:ascii="Times New Roman" w:hAnsi="Times New Roman" w:cs="Times New Roman"/>
          <w:color w:val="000000" w:themeColor="text1"/>
          <w:sz w:val="28"/>
          <w:szCs w:val="28"/>
        </w:rPr>
        <w:t>Mazhar Iqbal</w:t>
      </w:r>
    </w:p>
    <w:p w14:paraId="20DFA310" w14:textId="1C3535DD" w:rsidR="00CD3A16" w:rsidRPr="00FC2D5B" w:rsidRDefault="00CD3A16" w:rsidP="00CD3A16">
      <w:pPr>
        <w:spacing w:after="204"/>
        <w:ind w:left="14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mail: </w:t>
      </w:r>
      <w:r w:rsidR="00B73BDA">
        <w:rPr>
          <w:rFonts w:ascii="Times New Roman" w:hAnsi="Times New Roman" w:cs="Times New Roman"/>
          <w:color w:val="000000" w:themeColor="text1"/>
          <w:sz w:val="28"/>
          <w:szCs w:val="28"/>
        </w:rPr>
        <w:t>mazhar.iqbal</w:t>
      </w: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@nu.edu.pk </w:t>
      </w:r>
    </w:p>
    <w:p w14:paraId="3E7F7168" w14:textId="414A117A" w:rsidR="00CD3A16" w:rsidRPr="00FC2D5B" w:rsidRDefault="00CD3A16" w:rsidP="00CD3A16">
      <w:pPr>
        <w:spacing w:after="204"/>
        <w:ind w:left="14" w:right="3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>Course Code: CL</w:t>
      </w:r>
      <w:r w:rsidR="001F6AD0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02 </w:t>
      </w:r>
    </w:p>
    <w:p w14:paraId="3A2E7F65" w14:textId="5BF701C5" w:rsidR="00CD3A16" w:rsidRPr="00FC2D5B" w:rsidRDefault="00CD3A16" w:rsidP="00CD3A16">
      <w:pPr>
        <w:spacing w:after="128"/>
        <w:ind w:left="14" w:right="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emester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pring</w:t>
      </w: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02</w:t>
      </w:r>
      <w:r w:rsidR="006A7106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</w:p>
    <w:p w14:paraId="24DA0CA7" w14:textId="77777777" w:rsidR="00CD3A16" w:rsidRPr="00FC2D5B" w:rsidRDefault="00CD3A16" w:rsidP="00CD3A16">
      <w:pPr>
        <w:spacing w:after="154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5C2416AB" w14:textId="77777777" w:rsidR="00CD3A16" w:rsidRPr="00FC2D5B" w:rsidRDefault="00CD3A16" w:rsidP="00CD3A16">
      <w:pPr>
        <w:spacing w:after="135"/>
        <w:ind w:left="9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6F867A35" w14:textId="77777777" w:rsidR="00CD3A16" w:rsidRPr="00FC2D5B" w:rsidRDefault="00CD3A16" w:rsidP="00CD3A16">
      <w:pPr>
        <w:spacing w:after="147" w:line="250" w:lineRule="auto"/>
        <w:ind w:right="2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partment of Computer Science, </w:t>
      </w:r>
    </w:p>
    <w:p w14:paraId="150B262A" w14:textId="77777777" w:rsidR="00CD3A16" w:rsidRPr="00FC2D5B" w:rsidRDefault="00CD3A16" w:rsidP="00CD3A16">
      <w:pPr>
        <w:spacing w:after="147" w:line="25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C2D5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ational University of Computer and Emerging Sciences FAST Peshawar Campus </w:t>
      </w:r>
    </w:p>
    <w:p w14:paraId="58C2A645" w14:textId="77777777" w:rsidR="00CD3A16" w:rsidRDefault="00CD3A16" w:rsidP="00653524">
      <w:pPr>
        <w:pStyle w:val="Heading1"/>
        <w:spacing w:before="480" w:beforeAutospacing="0" w:after="0" w:afterAutospacing="0"/>
        <w:jc w:val="both"/>
        <w:rPr>
          <w:sz w:val="28"/>
          <w:szCs w:val="28"/>
          <w:shd w:val="clear" w:color="auto" w:fill="FFFFFF"/>
        </w:rPr>
      </w:pPr>
    </w:p>
    <w:p w14:paraId="26F28FDB" w14:textId="77777777" w:rsidR="00CD3A16" w:rsidRDefault="00CD3A16" w:rsidP="00653524">
      <w:pPr>
        <w:pStyle w:val="Heading1"/>
        <w:spacing w:before="480" w:beforeAutospacing="0" w:after="0" w:afterAutospacing="0"/>
        <w:jc w:val="both"/>
        <w:rPr>
          <w:sz w:val="28"/>
          <w:szCs w:val="28"/>
          <w:shd w:val="clear" w:color="auto" w:fill="FFFFFF"/>
        </w:rPr>
      </w:pPr>
    </w:p>
    <w:p w14:paraId="3F32B3B4" w14:textId="77777777" w:rsidR="00CD3A16" w:rsidRDefault="00CD3A16" w:rsidP="00653524">
      <w:pPr>
        <w:pStyle w:val="Heading1"/>
        <w:spacing w:before="480" w:beforeAutospacing="0" w:after="0" w:afterAutospacing="0"/>
        <w:jc w:val="both"/>
        <w:rPr>
          <w:sz w:val="28"/>
          <w:szCs w:val="28"/>
          <w:shd w:val="clear" w:color="auto" w:fill="FFFFFF"/>
        </w:rPr>
      </w:pPr>
    </w:p>
    <w:p w14:paraId="42F3CA9B" w14:textId="1724E732" w:rsidR="009A1D97" w:rsidRPr="00653524" w:rsidRDefault="009A1D97" w:rsidP="00653524">
      <w:pPr>
        <w:pStyle w:val="Heading1"/>
        <w:spacing w:before="480" w:beforeAutospacing="0" w:after="0" w:afterAutospacing="0"/>
        <w:jc w:val="both"/>
        <w:rPr>
          <w:sz w:val="28"/>
          <w:szCs w:val="28"/>
        </w:rPr>
      </w:pPr>
      <w:r w:rsidRPr="00653524">
        <w:rPr>
          <w:sz w:val="28"/>
          <w:szCs w:val="28"/>
          <w:shd w:val="clear" w:color="auto" w:fill="FFFFFF"/>
        </w:rPr>
        <w:lastRenderedPageBreak/>
        <w:t>Java Introduction</w:t>
      </w:r>
    </w:p>
    <w:p w14:paraId="1DB069DD" w14:textId="77777777" w:rsidR="009A1D97" w:rsidRPr="00653524" w:rsidRDefault="009A1D97" w:rsidP="00653524">
      <w:pPr>
        <w:pStyle w:val="NormalWeb"/>
        <w:spacing w:before="0" w:beforeAutospacing="0" w:after="200" w:afterAutospacing="0"/>
        <w:jc w:val="both"/>
        <w:rPr>
          <w:sz w:val="28"/>
          <w:szCs w:val="28"/>
        </w:rPr>
      </w:pPr>
      <w:r w:rsidRPr="00653524">
        <w:rPr>
          <w:sz w:val="28"/>
          <w:szCs w:val="28"/>
        </w:rPr>
        <w:t>Java is a programming language and a platform. Java is a high level,</w:t>
      </w:r>
      <w:r w:rsidR="00072462" w:rsidRPr="00653524">
        <w:rPr>
          <w:sz w:val="28"/>
          <w:szCs w:val="28"/>
        </w:rPr>
        <w:t xml:space="preserve"> general purpose,</w:t>
      </w:r>
      <w:r w:rsidRPr="00653524">
        <w:rPr>
          <w:sz w:val="28"/>
          <w:szCs w:val="28"/>
        </w:rPr>
        <w:t xml:space="preserve"> robust, object-oriented and secure programming language</w:t>
      </w:r>
      <w:r w:rsidR="00072462" w:rsidRPr="00653524">
        <w:rPr>
          <w:sz w:val="28"/>
          <w:szCs w:val="28"/>
        </w:rPr>
        <w:t>, that is used to create variety of software</w:t>
      </w:r>
      <w:r w:rsidRPr="00653524">
        <w:rPr>
          <w:sz w:val="28"/>
          <w:szCs w:val="28"/>
        </w:rPr>
        <w:t>.</w:t>
      </w:r>
    </w:p>
    <w:p w14:paraId="13D9F6B0" w14:textId="77777777" w:rsidR="009A1D97" w:rsidRPr="00653524" w:rsidRDefault="009A1D97" w:rsidP="00653524">
      <w:pPr>
        <w:spacing w:before="480" w:after="0" w:line="240" w:lineRule="auto"/>
        <w:jc w:val="both"/>
        <w:outlineLvl w:val="0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Java was developed by </w:t>
      </w:r>
      <w:r w:rsidRPr="00653524">
        <w:rPr>
          <w:rFonts w:ascii="Times New Roman" w:hAnsi="Times New Roman" w:cs="Times New Roman"/>
          <w:i/>
          <w:iCs/>
          <w:sz w:val="28"/>
          <w:szCs w:val="28"/>
        </w:rPr>
        <w:t>Sun Microsystems</w:t>
      </w:r>
      <w:r w:rsidRPr="00653524">
        <w:rPr>
          <w:rFonts w:ascii="Times New Roman" w:hAnsi="Times New Roman" w:cs="Times New Roman"/>
          <w:sz w:val="28"/>
          <w:szCs w:val="28"/>
        </w:rPr>
        <w:t> (which is now the subsidiary of Oracle) in the year 1995. </w:t>
      </w:r>
      <w:r w:rsidR="00072462" w:rsidRPr="00653524">
        <w:rPr>
          <w:rFonts w:ascii="Times New Roman" w:hAnsi="Times New Roman" w:cs="Times New Roman"/>
          <w:sz w:val="28"/>
          <w:szCs w:val="28"/>
        </w:rPr>
        <w:t>James Gosling is known as the father of Java.</w:t>
      </w:r>
    </w:p>
    <w:p w14:paraId="2BD988A4" w14:textId="77777777" w:rsidR="009A1D97" w:rsidRPr="00653524" w:rsidRDefault="009A1D97" w:rsidP="00653524">
      <w:pPr>
        <w:pStyle w:val="Heading1"/>
        <w:spacing w:before="480" w:beforeAutospacing="0" w:after="0" w:afterAutospacing="0"/>
        <w:jc w:val="both"/>
        <w:rPr>
          <w:sz w:val="28"/>
          <w:szCs w:val="28"/>
        </w:rPr>
      </w:pPr>
      <w:r w:rsidRPr="00653524">
        <w:rPr>
          <w:sz w:val="28"/>
          <w:szCs w:val="28"/>
        </w:rPr>
        <w:t>Java Application Types</w:t>
      </w:r>
    </w:p>
    <w:p w14:paraId="535BD916" w14:textId="77777777" w:rsidR="009A1D97" w:rsidRPr="00653524" w:rsidRDefault="009A1D97" w:rsidP="00653524">
      <w:pPr>
        <w:pStyle w:val="NormalWeb"/>
        <w:spacing w:before="0" w:beforeAutospacing="0" w:after="200" w:afterAutospacing="0"/>
        <w:jc w:val="both"/>
        <w:rPr>
          <w:sz w:val="28"/>
          <w:szCs w:val="28"/>
        </w:rPr>
      </w:pPr>
      <w:r w:rsidRPr="00653524">
        <w:rPr>
          <w:sz w:val="28"/>
          <w:szCs w:val="28"/>
        </w:rPr>
        <w:t>According to Sun, 3 billion devices run Java. There are many devices where Java is currently used. Some of them are as follows:</w:t>
      </w:r>
    </w:p>
    <w:p w14:paraId="05A41536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Desktop Applications such as acrobat reader, media player, antivirus, etc.</w:t>
      </w:r>
    </w:p>
    <w:p w14:paraId="02CE6188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Web Applications such as irctc.co.in, javatpoint.com, etc.</w:t>
      </w:r>
    </w:p>
    <w:p w14:paraId="428058A0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Enterprise Applications such as banking applications.</w:t>
      </w:r>
    </w:p>
    <w:p w14:paraId="50D4D123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Mobile</w:t>
      </w:r>
      <w:r w:rsidR="00072462" w:rsidRPr="00653524">
        <w:rPr>
          <w:sz w:val="28"/>
          <w:szCs w:val="28"/>
        </w:rPr>
        <w:t xml:space="preserve"> applications</w:t>
      </w:r>
    </w:p>
    <w:p w14:paraId="0F68027C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Embedded System</w:t>
      </w:r>
    </w:p>
    <w:p w14:paraId="24340F90" w14:textId="77777777" w:rsidR="009A1D97" w:rsidRPr="00653524" w:rsidRDefault="009A1D97" w:rsidP="00653524">
      <w:pPr>
        <w:pStyle w:val="NormalWeb"/>
        <w:numPr>
          <w:ilvl w:val="0"/>
          <w:numId w:val="2"/>
        </w:numPr>
        <w:spacing w:before="0" w:beforeAutospacing="0" w:after="20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Games, etc.</w:t>
      </w:r>
    </w:p>
    <w:p w14:paraId="7C45C9D8" w14:textId="77777777" w:rsidR="009A1D97" w:rsidRPr="00653524" w:rsidRDefault="009A1D97" w:rsidP="00653524">
      <w:pPr>
        <w:pStyle w:val="Heading1"/>
        <w:rPr>
          <w:sz w:val="28"/>
          <w:szCs w:val="28"/>
        </w:rPr>
      </w:pPr>
      <w:r w:rsidRPr="00653524">
        <w:rPr>
          <w:sz w:val="28"/>
          <w:szCs w:val="28"/>
        </w:rPr>
        <w:t>Tools to be Used for Java Development</w:t>
      </w:r>
    </w:p>
    <w:p w14:paraId="1C5D6F10" w14:textId="77777777" w:rsidR="009A1D97" w:rsidRPr="00653524" w:rsidRDefault="009A1D97" w:rsidP="00653524">
      <w:pPr>
        <w:numPr>
          <w:ilvl w:val="0"/>
          <w:numId w:val="1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Notepad and cmd</w:t>
      </w:r>
    </w:p>
    <w:p w14:paraId="477A7B93" w14:textId="0DF8838F" w:rsidR="009A1D97" w:rsidRPr="00653524" w:rsidRDefault="009A1D97" w:rsidP="00653524">
      <w:pPr>
        <w:numPr>
          <w:ilvl w:val="0"/>
          <w:numId w:val="1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 </w:t>
      </w:r>
      <w:r w:rsidR="00072462" w:rsidRPr="00653524">
        <w:rPr>
          <w:rFonts w:ascii="Times New Roman" w:eastAsia="Times New Roman" w:hAnsi="Times New Roman" w:cs="Times New Roman"/>
          <w:sz w:val="28"/>
          <w:szCs w:val="28"/>
        </w:rPr>
        <w:t>IntelliJ Idea</w:t>
      </w:r>
      <w:r w:rsidR="008C2EED">
        <w:rPr>
          <w:rFonts w:ascii="Times New Roman" w:eastAsia="Times New Roman" w:hAnsi="Times New Roman" w:cs="Times New Roman"/>
          <w:sz w:val="28"/>
          <w:szCs w:val="28"/>
        </w:rPr>
        <w:t>,NeatBeans</w:t>
      </w:r>
      <w:r w:rsidR="00072462" w:rsidRPr="00653524">
        <w:rPr>
          <w:rFonts w:ascii="Times New Roman" w:eastAsia="Times New Roman" w:hAnsi="Times New Roman" w:cs="Times New Roman"/>
          <w:sz w:val="28"/>
          <w:szCs w:val="28"/>
        </w:rPr>
        <w:t xml:space="preserve"> or any other IDE.</w:t>
      </w:r>
    </w:p>
    <w:p w14:paraId="40E38A2C" w14:textId="77777777" w:rsidR="009A1D97" w:rsidRPr="00653524" w:rsidRDefault="009A1D97" w:rsidP="00653524">
      <w:pPr>
        <w:pStyle w:val="Heading1"/>
        <w:rPr>
          <w:sz w:val="32"/>
          <w:szCs w:val="32"/>
        </w:rPr>
      </w:pPr>
      <w:r w:rsidRPr="00653524">
        <w:rPr>
          <w:sz w:val="32"/>
          <w:szCs w:val="32"/>
        </w:rPr>
        <w:t>Java features</w:t>
      </w:r>
    </w:p>
    <w:p w14:paraId="743896AB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Simple</w:t>
      </w:r>
    </w:p>
    <w:p w14:paraId="39F91269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Object-Oriented</w:t>
      </w:r>
    </w:p>
    <w:p w14:paraId="23441C64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Portable</w:t>
      </w:r>
    </w:p>
    <w:p w14:paraId="0701DE6E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Platform independent</w:t>
      </w:r>
    </w:p>
    <w:p w14:paraId="6DBEDAFB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Secured</w:t>
      </w:r>
    </w:p>
    <w:p w14:paraId="4DE3B1CA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High Performance</w:t>
      </w:r>
    </w:p>
    <w:p w14:paraId="33286DB9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lastRenderedPageBreak/>
        <w:t>Multithreaded</w:t>
      </w:r>
    </w:p>
    <w:p w14:paraId="310615CB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Distributed</w:t>
      </w:r>
    </w:p>
    <w:p w14:paraId="517EE071" w14:textId="77777777" w:rsidR="009A1D97" w:rsidRPr="00653524" w:rsidRDefault="009A1D97" w:rsidP="00653524">
      <w:pPr>
        <w:numPr>
          <w:ilvl w:val="0"/>
          <w:numId w:val="3"/>
        </w:num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Dynamic</w:t>
      </w:r>
    </w:p>
    <w:p w14:paraId="0B7524C6" w14:textId="77777777" w:rsidR="009A1D97" w:rsidRPr="00653524" w:rsidRDefault="009A1D97" w:rsidP="00653524">
      <w:p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Robust etc</w:t>
      </w:r>
      <w:r w:rsidRPr="00653524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28106B9D" w14:textId="77777777" w:rsidR="00072462" w:rsidRPr="00653524" w:rsidRDefault="00072462" w:rsidP="00653524">
      <w:pPr>
        <w:spacing w:after="20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noProof/>
          <w:sz w:val="28"/>
          <w:szCs w:val="28"/>
          <w:bdr w:val="none" w:sz="0" w:space="0" w:color="auto" w:frame="1"/>
        </w:rPr>
        <w:drawing>
          <wp:inline distT="0" distB="0" distL="0" distR="0" wp14:anchorId="42B95046" wp14:editId="5A497893">
            <wp:extent cx="3152775" cy="2867025"/>
            <wp:effectExtent l="0" t="0" r="9525" b="9525"/>
            <wp:docPr id="1" name="Picture 1" descr="Java 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ava Featur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D3BE8" w14:textId="77777777" w:rsidR="00072462" w:rsidRPr="00653524" w:rsidRDefault="00072462" w:rsidP="00653524">
      <w:pPr>
        <w:pStyle w:val="Heading1"/>
        <w:rPr>
          <w:sz w:val="32"/>
          <w:szCs w:val="32"/>
        </w:rPr>
      </w:pPr>
      <w:r w:rsidRPr="00653524">
        <w:rPr>
          <w:sz w:val="32"/>
          <w:szCs w:val="32"/>
        </w:rPr>
        <w:t>How a Java Program runs?</w:t>
      </w:r>
    </w:p>
    <w:p w14:paraId="45EFECE7" w14:textId="3242C041" w:rsidR="00072462" w:rsidRPr="00653524" w:rsidRDefault="00653524" w:rsidP="00653524">
      <w:pPr>
        <w:pStyle w:val="Heading1"/>
        <w:jc w:val="both"/>
        <w:rPr>
          <w:sz w:val="28"/>
          <w:szCs w:val="28"/>
        </w:rPr>
      </w:pPr>
      <w:r>
        <w:rPr>
          <w:b w:val="0"/>
          <w:bCs w:val="0"/>
          <w:sz w:val="28"/>
          <w:szCs w:val="28"/>
          <w:shd w:val="clear" w:color="auto" w:fill="FFFFFF"/>
        </w:rPr>
        <w:t xml:space="preserve">In Java, there is a special code known as Byte code. </w:t>
      </w:r>
      <w:r w:rsidR="00072462" w:rsidRPr="00653524">
        <w:rPr>
          <w:b w:val="0"/>
          <w:bCs w:val="0"/>
          <w:sz w:val="28"/>
          <w:szCs w:val="28"/>
          <w:shd w:val="clear" w:color="auto" w:fill="FFFFFF"/>
        </w:rPr>
        <w:t>Byte Code can be defined as</w:t>
      </w:r>
      <w:r w:rsidR="00072462" w:rsidRPr="00653524">
        <w:rPr>
          <w:sz w:val="28"/>
          <w:szCs w:val="28"/>
          <w:shd w:val="clear" w:color="auto" w:fill="FFFFFF"/>
        </w:rPr>
        <w:t> </w:t>
      </w:r>
      <w:r w:rsidR="00072462" w:rsidRPr="00653524">
        <w:rPr>
          <w:rStyle w:val="Emphasis"/>
          <w:b w:val="0"/>
          <w:bCs w:val="0"/>
          <w:i w:val="0"/>
          <w:iCs w:val="0"/>
          <w:sz w:val="28"/>
          <w:szCs w:val="28"/>
          <w:shd w:val="clear" w:color="auto" w:fill="FFFFFF"/>
        </w:rPr>
        <w:t xml:space="preserve">an intermediate code generated by the compiler after the compilation of source </w:t>
      </w:r>
      <w:r w:rsidR="001F6AD0" w:rsidRPr="00653524">
        <w:rPr>
          <w:rStyle w:val="Emphasis"/>
          <w:b w:val="0"/>
          <w:bCs w:val="0"/>
          <w:i w:val="0"/>
          <w:iCs w:val="0"/>
          <w:sz w:val="28"/>
          <w:szCs w:val="28"/>
          <w:shd w:val="clear" w:color="auto" w:fill="FFFFFF"/>
        </w:rPr>
        <w:t>code (</w:t>
      </w:r>
      <w:r w:rsidR="00072462" w:rsidRPr="00653524">
        <w:rPr>
          <w:rStyle w:val="Emphasis"/>
          <w:b w:val="0"/>
          <w:bCs w:val="0"/>
          <w:i w:val="0"/>
          <w:iCs w:val="0"/>
          <w:sz w:val="28"/>
          <w:szCs w:val="28"/>
          <w:shd w:val="clear" w:color="auto" w:fill="FFFFFF"/>
        </w:rPr>
        <w:t>JAVA Program</w:t>
      </w:r>
      <w:r w:rsidR="00072462" w:rsidRPr="00653524">
        <w:rPr>
          <w:sz w:val="28"/>
          <w:szCs w:val="28"/>
          <w:shd w:val="clear" w:color="auto" w:fill="FFFFFF"/>
        </w:rPr>
        <w:t>).</w:t>
      </w:r>
    </w:p>
    <w:p w14:paraId="2060278C" w14:textId="77777777" w:rsidR="00072462" w:rsidRPr="00653524" w:rsidRDefault="00072462" w:rsidP="00653524">
      <w:pPr>
        <w:pStyle w:val="Style1"/>
      </w:pPr>
      <w:r w:rsidRPr="00653524">
        <w:t>What is JVM?</w:t>
      </w:r>
    </w:p>
    <w:p w14:paraId="23D9E03B" w14:textId="77777777" w:rsidR="00072462" w:rsidRPr="00653524" w:rsidRDefault="00072462" w:rsidP="00653524">
      <w:pPr>
        <w:pStyle w:val="Heading1"/>
        <w:jc w:val="both"/>
        <w:rPr>
          <w:b w:val="0"/>
          <w:bCs w:val="0"/>
          <w:sz w:val="28"/>
          <w:szCs w:val="28"/>
        </w:rPr>
      </w:pPr>
      <w:r w:rsidRPr="00653524">
        <w:rPr>
          <w:b w:val="0"/>
          <w:bCs w:val="0"/>
          <w:sz w:val="28"/>
          <w:szCs w:val="28"/>
        </w:rPr>
        <w:t>JVM (Java Virtual Machine) is an abstract machine that enables your computer to run a Java program.</w:t>
      </w:r>
    </w:p>
    <w:p w14:paraId="787BFE03" w14:textId="77777777" w:rsidR="00072462" w:rsidRPr="00653524" w:rsidRDefault="00072462" w:rsidP="00653524">
      <w:pPr>
        <w:pStyle w:val="Heading1"/>
        <w:jc w:val="both"/>
        <w:rPr>
          <w:b w:val="0"/>
          <w:bCs w:val="0"/>
          <w:sz w:val="28"/>
          <w:szCs w:val="28"/>
        </w:rPr>
      </w:pPr>
      <w:r w:rsidRPr="00653524">
        <w:rPr>
          <w:b w:val="0"/>
          <w:bCs w:val="0"/>
          <w:sz w:val="28"/>
          <w:szCs w:val="28"/>
        </w:rPr>
        <w:t>When you run the Java program, Java compiler first compiles your Java code to bytecode. Then, the JVM translates bytecode into native machine code (set of instructions that a computer's CPU executes directly).</w:t>
      </w:r>
    </w:p>
    <w:p w14:paraId="47CCBD57" w14:textId="77777777" w:rsidR="00072462" w:rsidRPr="00653524" w:rsidRDefault="00072462" w:rsidP="00653524">
      <w:pPr>
        <w:pStyle w:val="Heading1"/>
        <w:jc w:val="both"/>
        <w:rPr>
          <w:b w:val="0"/>
          <w:bCs w:val="0"/>
          <w:sz w:val="28"/>
          <w:szCs w:val="28"/>
        </w:rPr>
      </w:pPr>
      <w:r w:rsidRPr="00653524">
        <w:rPr>
          <w:b w:val="0"/>
          <w:bCs w:val="0"/>
          <w:sz w:val="28"/>
          <w:szCs w:val="28"/>
        </w:rPr>
        <w:t>Java is a platform-independent language. It's because when you write Java code, it's ultimately written for JVM but not your physical machine (computer). Since JVM executes the Java bytecode which is platform-independent, Java is platform-independent.</w:t>
      </w:r>
    </w:p>
    <w:p w14:paraId="14887D03" w14:textId="77777777" w:rsidR="00072462" w:rsidRPr="00653524" w:rsidRDefault="00072462" w:rsidP="00653524">
      <w:pPr>
        <w:pStyle w:val="Heading1"/>
        <w:jc w:val="both"/>
        <w:rPr>
          <w:sz w:val="28"/>
          <w:szCs w:val="28"/>
        </w:rPr>
      </w:pPr>
      <w:r w:rsidRPr="00653524">
        <w:rPr>
          <w:noProof/>
          <w:sz w:val="28"/>
          <w:szCs w:val="28"/>
        </w:rPr>
        <w:lastRenderedPageBreak/>
        <w:drawing>
          <wp:inline distT="0" distB="0" distL="0" distR="0" wp14:anchorId="4FA395DD" wp14:editId="51B91FCB">
            <wp:extent cx="5943600" cy="725805"/>
            <wp:effectExtent l="0" t="0" r="0" b="0"/>
            <wp:docPr id="2" name="Picture 2" descr="How does Java program work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 does Java program work?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09DBA" w14:textId="77777777" w:rsidR="00072462" w:rsidRPr="00653524" w:rsidRDefault="00072462" w:rsidP="00653524">
      <w:pPr>
        <w:pStyle w:val="Style1"/>
      </w:pPr>
      <w:r w:rsidRPr="00653524">
        <w:t>What is JRE?</w:t>
      </w:r>
    </w:p>
    <w:p w14:paraId="0B1FC6E9" w14:textId="77777777" w:rsidR="00072462" w:rsidRPr="00653524" w:rsidRDefault="00072462" w:rsidP="00653524">
      <w:pPr>
        <w:pStyle w:val="NormalWeb"/>
        <w:spacing w:before="0" w:beforeAutospacing="0" w:after="240" w:afterAutospacing="0" w:line="450" w:lineRule="atLeast"/>
        <w:jc w:val="both"/>
        <w:rPr>
          <w:sz w:val="28"/>
          <w:szCs w:val="28"/>
        </w:rPr>
      </w:pPr>
      <w:r w:rsidRPr="00653524">
        <w:rPr>
          <w:sz w:val="28"/>
          <w:szCs w:val="28"/>
        </w:rPr>
        <w:t>JRE (Java Runtime Environment) is a software package that provides Java class libraries, Java Virtual Machine (JVM), and other components that are required to run Java applications.</w:t>
      </w:r>
    </w:p>
    <w:p w14:paraId="5D1E800E" w14:textId="77777777" w:rsidR="00072462" w:rsidRPr="00653524" w:rsidRDefault="00072462" w:rsidP="00653524">
      <w:pPr>
        <w:pStyle w:val="NormalWeb"/>
        <w:spacing w:before="0" w:beforeAutospacing="0" w:after="240" w:afterAutospacing="0" w:line="450" w:lineRule="atLeast"/>
        <w:jc w:val="both"/>
        <w:rPr>
          <w:sz w:val="28"/>
          <w:szCs w:val="28"/>
        </w:rPr>
      </w:pPr>
      <w:r w:rsidRPr="00653524">
        <w:rPr>
          <w:sz w:val="28"/>
          <w:szCs w:val="28"/>
        </w:rPr>
        <w:t>JRE is the superset of JVM.</w:t>
      </w:r>
    </w:p>
    <w:p w14:paraId="762387C1" w14:textId="77777777" w:rsidR="00072462" w:rsidRPr="00653524" w:rsidRDefault="00072462" w:rsidP="00653524">
      <w:pPr>
        <w:pStyle w:val="Heading1"/>
        <w:jc w:val="both"/>
        <w:rPr>
          <w:sz w:val="28"/>
          <w:szCs w:val="28"/>
        </w:rPr>
      </w:pPr>
      <w:r w:rsidRPr="00653524">
        <w:rPr>
          <w:noProof/>
          <w:sz w:val="28"/>
          <w:szCs w:val="28"/>
        </w:rPr>
        <w:drawing>
          <wp:inline distT="0" distB="0" distL="0" distR="0" wp14:anchorId="460586C9" wp14:editId="5D10B744">
            <wp:extent cx="3333750" cy="885825"/>
            <wp:effectExtent l="0" t="0" r="0" b="9525"/>
            <wp:docPr id="3" name="Picture 3" descr="JRE contains JVM and other Java class librari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JRE contains JVM and other Java class libraries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BDBD1" w14:textId="77777777" w:rsidR="00072462" w:rsidRPr="00653524" w:rsidRDefault="00072462" w:rsidP="00653524">
      <w:pPr>
        <w:pStyle w:val="Heading1"/>
        <w:jc w:val="both"/>
        <w:rPr>
          <w:b w:val="0"/>
          <w:bCs w:val="0"/>
          <w:sz w:val="28"/>
          <w:szCs w:val="28"/>
        </w:rPr>
      </w:pPr>
      <w:r w:rsidRPr="00653524">
        <w:rPr>
          <w:b w:val="0"/>
          <w:bCs w:val="0"/>
          <w:sz w:val="28"/>
          <w:szCs w:val="28"/>
        </w:rPr>
        <w:t>If you need to run Java programs, but not develop them, JRE is what you need.</w:t>
      </w:r>
    </w:p>
    <w:p w14:paraId="63CCBF8F" w14:textId="77777777" w:rsidR="00072462" w:rsidRPr="00653524" w:rsidRDefault="00072462" w:rsidP="00653524">
      <w:pPr>
        <w:pStyle w:val="Style1"/>
      </w:pPr>
      <w:r w:rsidRPr="00653524">
        <w:t>What is JDK?</w:t>
      </w:r>
    </w:p>
    <w:p w14:paraId="3AEE7E52" w14:textId="77777777" w:rsidR="00653524" w:rsidRPr="00653524" w:rsidRDefault="00653524" w:rsidP="00653524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JDK (Java Development Kit) is a software development kit required to develop applications in Java. When you download JDK, JRE is also downloaded with it.</w:t>
      </w:r>
    </w:p>
    <w:p w14:paraId="4B4CE3D2" w14:textId="77777777" w:rsidR="00653524" w:rsidRDefault="00653524" w:rsidP="00653524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 xml:space="preserve">In addition to JRE, JDK also contains a number of development tools (compilers, </w:t>
      </w:r>
    </w:p>
    <w:p w14:paraId="3B8D8F8F" w14:textId="77777777" w:rsidR="00653524" w:rsidRDefault="00653524" w:rsidP="00653524">
      <w:pP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A83B192" wp14:editId="094020AF">
            <wp:extent cx="3524250" cy="962025"/>
            <wp:effectExtent l="0" t="0" r="0" b="9525"/>
            <wp:docPr id="4" name="Picture 4" descr="JDK contains JRE and other tools to develop Java applica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JDK contains JRE and other tools to develop Java application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60E68" w14:textId="7C329510" w:rsidR="00072462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eastAsia="Times New Roman" w:hAnsi="Times New Roman" w:cs="Times New Roman"/>
          <w:sz w:val="28"/>
          <w:szCs w:val="28"/>
        </w:rPr>
        <w:t>JavaDoc, Java Debugger, etc).</w:t>
      </w:r>
      <w:r w:rsidRPr="00653524">
        <w:rPr>
          <w:rFonts w:ascii="Times New Roman" w:hAnsi="Times New Roman" w:cs="Times New Roman"/>
          <w:sz w:val="28"/>
          <w:szCs w:val="28"/>
        </w:rPr>
        <w:t xml:space="preserve"> </w:t>
      </w:r>
      <w:r w:rsidR="00072462" w:rsidRPr="00653524">
        <w:rPr>
          <w:rFonts w:ascii="Times New Roman" w:hAnsi="Times New Roman" w:cs="Times New Roman"/>
          <w:sz w:val="28"/>
          <w:szCs w:val="28"/>
        </w:rPr>
        <w:t>Java Development Kit</w:t>
      </w:r>
    </w:p>
    <w:p w14:paraId="3B19FA0C" w14:textId="77777777" w:rsidR="00D7359F" w:rsidRPr="00D7359F" w:rsidRDefault="00D7359F" w:rsidP="00D7359F">
      <w:pPr>
        <w:pStyle w:val="Heading1"/>
        <w:jc w:val="both"/>
        <w:rPr>
          <w:b w:val="0"/>
          <w:bCs w:val="0"/>
          <w:kern w:val="0"/>
          <w:sz w:val="28"/>
          <w:szCs w:val="28"/>
        </w:rPr>
      </w:pPr>
      <w:r w:rsidRPr="00D7359F">
        <w:rPr>
          <w:b w:val="0"/>
          <w:bCs w:val="0"/>
          <w:kern w:val="0"/>
          <w:sz w:val="28"/>
          <w:szCs w:val="28"/>
        </w:rPr>
        <w:t>If you want to develop Java applications, download JDK.</w:t>
      </w:r>
    </w:p>
    <w:p w14:paraId="3F948F46" w14:textId="6E9A7BDE" w:rsidR="00072462" w:rsidRPr="00653524" w:rsidRDefault="00D7359F" w:rsidP="00D7359F">
      <w:pPr>
        <w:pStyle w:val="Style1"/>
      </w:pPr>
      <w:r w:rsidRPr="00D7359F">
        <w:lastRenderedPageBreak/>
        <w:t>Relationship between JVM, JRE, and JDK.</w:t>
      </w:r>
      <w:r w:rsidR="00072462" w:rsidRPr="00653524">
        <w:rPr>
          <w:noProof/>
        </w:rPr>
        <w:drawing>
          <wp:inline distT="0" distB="0" distL="0" distR="0" wp14:anchorId="5378FA4D" wp14:editId="63274A1E">
            <wp:extent cx="3657600" cy="3295650"/>
            <wp:effectExtent l="0" t="0" r="0" b="0"/>
            <wp:docPr id="5" name="Picture 5" descr="JRE contains JVM and class libraries and JDK contains JRE, compilers, debuggers, and Java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JRE contains JVM and class libraries and JDK contains JRE, compilers, debuggers, and JavaDo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04CF" w14:textId="7E5D38D6" w:rsidR="003041FC" w:rsidRPr="00D7359F" w:rsidRDefault="00D7359F" w:rsidP="00D7359F">
      <w:pPr>
        <w:pStyle w:val="Heading1"/>
        <w:rPr>
          <w:sz w:val="32"/>
          <w:szCs w:val="32"/>
        </w:rPr>
      </w:pPr>
      <w:r w:rsidRPr="00D7359F">
        <w:rPr>
          <w:sz w:val="32"/>
          <w:szCs w:val="32"/>
        </w:rPr>
        <w:t>IntelliJ IDEA Installation</w:t>
      </w:r>
    </w:p>
    <w:p w14:paraId="7DEE71FB" w14:textId="2365D741" w:rsidR="001D0C72" w:rsidRPr="00653524" w:rsidRDefault="001D0C72" w:rsidP="00653524">
      <w:pPr>
        <w:pStyle w:val="articlep"/>
        <w:shd w:val="clear" w:color="auto" w:fill="FFFFFF"/>
        <w:spacing w:after="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IntelliJ IDEA is a cross-platform IDE that provides consistent experience on the Windows, macOS, and Linux operating systems.</w:t>
      </w:r>
    </w:p>
    <w:p w14:paraId="3F97A67D" w14:textId="77777777" w:rsidR="001D0C72" w:rsidRPr="00653524" w:rsidRDefault="001D0C72" w:rsidP="00653524">
      <w:pPr>
        <w:pStyle w:val="articlep"/>
        <w:shd w:val="clear" w:color="auto" w:fill="FFFFFF"/>
        <w:spacing w:after="0" w:afterAutospacing="0"/>
        <w:jc w:val="both"/>
        <w:textAlignment w:val="baseline"/>
        <w:rPr>
          <w:sz w:val="28"/>
          <w:szCs w:val="28"/>
        </w:rPr>
      </w:pPr>
      <w:r w:rsidRPr="00653524">
        <w:rPr>
          <w:sz w:val="28"/>
          <w:szCs w:val="28"/>
        </w:rPr>
        <w:t>IntelliJ IDEA is available in the following editions:</w:t>
      </w:r>
    </w:p>
    <w:p w14:paraId="37DAF070" w14:textId="77777777" w:rsidR="001D0C72" w:rsidRPr="00653524" w:rsidRDefault="001D0C72" w:rsidP="00653524">
      <w:pPr>
        <w:pStyle w:val="articlep"/>
        <w:numPr>
          <w:ilvl w:val="0"/>
          <w:numId w:val="4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sz w:val="28"/>
          <w:szCs w:val="28"/>
        </w:rPr>
      </w:pPr>
      <w:r w:rsidRPr="00653524">
        <w:rPr>
          <w:rStyle w:val="Emphasis1"/>
          <w:sz w:val="28"/>
          <w:szCs w:val="28"/>
          <w:bdr w:val="none" w:sz="0" w:space="0" w:color="auto" w:frame="1"/>
        </w:rPr>
        <w:t>Community Edition</w:t>
      </w:r>
      <w:r w:rsidRPr="00653524">
        <w:rPr>
          <w:sz w:val="28"/>
          <w:szCs w:val="28"/>
        </w:rPr>
        <w:t> is free and open-source, licensed under Apache 2.0. It provides all the basic features for JVM and Android development.</w:t>
      </w:r>
    </w:p>
    <w:p w14:paraId="330BBE3A" w14:textId="14FFA558" w:rsidR="00653524" w:rsidRPr="00653524" w:rsidRDefault="001D0C72" w:rsidP="00653524">
      <w:pPr>
        <w:pStyle w:val="Heading1"/>
        <w:jc w:val="both"/>
        <w:rPr>
          <w:rStyle w:val="Hyperlink"/>
          <w:color w:val="auto"/>
          <w:sz w:val="28"/>
          <w:szCs w:val="28"/>
        </w:rPr>
      </w:pPr>
      <w:r w:rsidRPr="00653524">
        <w:rPr>
          <w:sz w:val="28"/>
          <w:szCs w:val="28"/>
        </w:rPr>
        <w:t xml:space="preserve">Navigate to </w:t>
      </w:r>
      <w:hyperlink r:id="rId12" w:anchor="section=windows" w:history="1">
        <w:r w:rsidRPr="00653524">
          <w:rPr>
            <w:rStyle w:val="Hyperlink"/>
            <w:color w:val="auto"/>
            <w:sz w:val="28"/>
            <w:szCs w:val="28"/>
          </w:rPr>
          <w:t>https://www.jetbrains.com/idea/download/#section=windows</w:t>
        </w:r>
      </w:hyperlink>
    </w:p>
    <w:p w14:paraId="5CD8EC4A" w14:textId="1FC0EB17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Download the community version o</w:t>
      </w:r>
      <w:r w:rsidR="00D7359F">
        <w:rPr>
          <w:rFonts w:ascii="Times New Roman" w:hAnsi="Times New Roman" w:cs="Times New Roman"/>
          <w:sz w:val="28"/>
          <w:szCs w:val="28"/>
        </w:rPr>
        <w:t>f</w:t>
      </w:r>
      <w:r w:rsidRPr="00653524">
        <w:rPr>
          <w:rFonts w:ascii="Times New Roman" w:hAnsi="Times New Roman" w:cs="Times New Roman"/>
          <w:sz w:val="28"/>
          <w:szCs w:val="28"/>
        </w:rPr>
        <w:t xml:space="preserve"> IntelliJ Idea.</w:t>
      </w:r>
    </w:p>
    <w:p w14:paraId="67A006E1" w14:textId="77777777" w:rsidR="001D0C72" w:rsidRPr="00653524" w:rsidRDefault="001D0C72" w:rsidP="00653524">
      <w:pPr>
        <w:pStyle w:val="Heading1"/>
        <w:jc w:val="both"/>
        <w:rPr>
          <w:sz w:val="28"/>
          <w:szCs w:val="28"/>
        </w:rPr>
      </w:pPr>
      <w:r w:rsidRPr="00653524">
        <w:rPr>
          <w:noProof/>
          <w:sz w:val="28"/>
          <w:szCs w:val="28"/>
        </w:rPr>
        <w:drawing>
          <wp:inline distT="0" distB="0" distL="0" distR="0" wp14:anchorId="7BCE5A36" wp14:editId="780496EC">
            <wp:extent cx="3857120" cy="175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0241" cy="1754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CF8B" w14:textId="506E1557" w:rsidR="00FC608C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lastRenderedPageBreak/>
        <w:t>When the download is finished, click the exe file for installation, and then click next.</w:t>
      </w:r>
    </w:p>
    <w:p w14:paraId="620AA6E4" w14:textId="77777777" w:rsidR="003041FC" w:rsidRPr="00653524" w:rsidRDefault="003041F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582442A" wp14:editId="714319A4">
            <wp:extent cx="4351260" cy="34194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4317" cy="342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5C1A" w14:textId="77777777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3A81602" w14:textId="363B9094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Choose a path for installation directory and then click Next.</w:t>
      </w:r>
    </w:p>
    <w:p w14:paraId="275B6025" w14:textId="516E0393" w:rsidR="003041FC" w:rsidRPr="00653524" w:rsidRDefault="003041F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43AC30A" wp14:editId="70506D4B">
            <wp:extent cx="4264074" cy="33528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5580" cy="335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655DE" w14:textId="77777777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7844055" w14:textId="1DE8EA6F" w:rsidR="003041FC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lastRenderedPageBreak/>
        <w:t>From the below options, click all the selected options and click Next.</w:t>
      </w:r>
    </w:p>
    <w:p w14:paraId="27A4F55E" w14:textId="77777777" w:rsidR="003041FC" w:rsidRPr="00653524" w:rsidRDefault="003041F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01B955A" wp14:editId="34A9A84D">
            <wp:extent cx="4314825" cy="335403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7828" cy="335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5CD9E" w14:textId="28A81F39" w:rsidR="003041FC" w:rsidRPr="00653524" w:rsidRDefault="003041FC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973AB62" w14:textId="482C08DC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Click Install.</w:t>
      </w:r>
    </w:p>
    <w:p w14:paraId="228E28A0" w14:textId="5C5CCD77" w:rsidR="003041FC" w:rsidRPr="00653524" w:rsidRDefault="003041F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ADCA2F" wp14:editId="10325D52">
            <wp:extent cx="4706007" cy="367716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23A5" w14:textId="77777777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32DD9AA" w14:textId="6F7B36C6" w:rsidR="00711C7A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Click do not import settings.</w:t>
      </w:r>
    </w:p>
    <w:p w14:paraId="49C6CE09" w14:textId="64F12EDB" w:rsidR="00711C7A" w:rsidRPr="00653524" w:rsidRDefault="00711C7A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A6B9F5" wp14:editId="3038EE61">
            <wp:extent cx="3505689" cy="1609950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1F9FD" w14:textId="60F035C0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987CF51" w14:textId="3781C9DC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t>Click on the New Project.</w:t>
      </w:r>
    </w:p>
    <w:p w14:paraId="5E1AED40" w14:textId="0B76746D" w:rsidR="00653524" w:rsidRPr="00653524" w:rsidRDefault="00711C7A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56AF89B" wp14:editId="01085549">
            <wp:extent cx="5943600" cy="4905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D7075" w14:textId="3170DB1F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lastRenderedPageBreak/>
        <w:t xml:space="preserve">Now to develop a Java </w:t>
      </w:r>
      <w:r w:rsidR="00D7359F" w:rsidRPr="00653524">
        <w:rPr>
          <w:rFonts w:ascii="Times New Roman" w:hAnsi="Times New Roman" w:cs="Times New Roman"/>
          <w:sz w:val="28"/>
          <w:szCs w:val="28"/>
        </w:rPr>
        <w:t>program, w</w:t>
      </w:r>
      <w:r w:rsidRPr="00653524">
        <w:rPr>
          <w:rFonts w:ascii="Times New Roman" w:hAnsi="Times New Roman" w:cs="Times New Roman"/>
          <w:sz w:val="28"/>
          <w:szCs w:val="28"/>
        </w:rPr>
        <w:t>e need to install JDK. So</w:t>
      </w:r>
      <w:r w:rsidR="00D7359F">
        <w:rPr>
          <w:rFonts w:ascii="Times New Roman" w:hAnsi="Times New Roman" w:cs="Times New Roman"/>
          <w:sz w:val="28"/>
          <w:szCs w:val="28"/>
        </w:rPr>
        <w:t>,</w:t>
      </w:r>
      <w:r w:rsidRPr="00653524">
        <w:rPr>
          <w:rFonts w:ascii="Times New Roman" w:hAnsi="Times New Roman" w:cs="Times New Roman"/>
          <w:sz w:val="28"/>
          <w:szCs w:val="28"/>
        </w:rPr>
        <w:t xml:space="preserve"> click on the download JDK option.</w:t>
      </w:r>
    </w:p>
    <w:p w14:paraId="0A6C305F" w14:textId="77777777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99D3F8" w14:textId="73887304" w:rsidR="00711C7A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9DC053" wp14:editId="29EA2334">
            <wp:extent cx="5943600" cy="48475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5DBB" w14:textId="3365C3BF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213570B" w14:textId="1AFF26FA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9870077" w14:textId="5B299F2F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6CCB2A0" w14:textId="55ED9B2F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7674BF8" w14:textId="70DA202A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B10D880" w14:textId="504EA068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36CA3FF" w14:textId="29DC7542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C9030A8" w14:textId="040E7F94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sz w:val="28"/>
          <w:szCs w:val="28"/>
        </w:rPr>
        <w:lastRenderedPageBreak/>
        <w:t>Although there are many JDK versions. Select JDK 11. And click on download.</w:t>
      </w:r>
    </w:p>
    <w:p w14:paraId="624596C5" w14:textId="57F9C902" w:rsidR="00653524" w:rsidRP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65352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05F3F6" wp14:editId="197FD422">
            <wp:extent cx="5943600" cy="48501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13575" w14:textId="142F24F5" w:rsidR="00653524" w:rsidRDefault="00653524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FA999E7" w14:textId="58821705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1BA0E6F" w14:textId="29C87637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A6BF72C" w14:textId="6AF608A1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BB60AC9" w14:textId="11C8BC6E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CF181BB" w14:textId="380ABE7F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F3AE6A1" w14:textId="61AE75D1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CEAD021" w14:textId="573F6FD5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7B2234F" w14:textId="48015AE0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70820A8" w14:textId="4AB58599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hen click on create.</w:t>
      </w:r>
    </w:p>
    <w:p w14:paraId="57C5C22D" w14:textId="31282187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D7359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555AE67" wp14:editId="1CBD9C76">
            <wp:extent cx="5943600" cy="477647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F688" w14:textId="32F0ABFA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02774D" w14:textId="358AD09E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add the path to your system, locate the JDK path, and copy it.</w:t>
      </w:r>
    </w:p>
    <w:p w14:paraId="297219C9" w14:textId="29081A45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D7359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795763" wp14:editId="361A464F">
            <wp:extent cx="3686689" cy="1247949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1C8BC" w14:textId="30D31AD2" w:rsidR="00D7359F" w:rsidRDefault="00D7359F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DB8B4C5" w14:textId="21FBB22D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FEF1C33" w14:textId="23199EAE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E93DFF" w14:textId="37813165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Go to environment variables, by searching it from the start menu. Click on environment variables.</w:t>
      </w:r>
    </w:p>
    <w:p w14:paraId="2E1E672A" w14:textId="60556189" w:rsidR="007C3D0C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7C3D0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9EDF186" wp14:editId="48578350">
            <wp:extent cx="3943900" cy="44392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BDEE" w14:textId="7250BB84" w:rsidR="007C3D0C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36B044" w14:textId="3314D72D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18FB536" w14:textId="4127A69E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92FD89C" w14:textId="2B95B104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B49FDA" w14:textId="346526EB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92CC1B" w14:textId="45ACED44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6173228" w14:textId="12EBE3F4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94BCB0" w14:textId="2B179CDB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3E94D35" w14:textId="6843C750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B4238D5" w14:textId="068B0505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975C34" w14:textId="10F31A26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rom the system variables, click Path.</w:t>
      </w:r>
    </w:p>
    <w:p w14:paraId="3EEA27A8" w14:textId="21936179" w:rsidR="007C3D0C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7C3D0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79D45AE" wp14:editId="47870338">
            <wp:extent cx="5887272" cy="55824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F288A" w14:textId="593EE418" w:rsidR="007C3D0C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CC140B6" w14:textId="7CDC77B5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0E942AE" w14:textId="7FAFE4A6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E3B389" w14:textId="4F6B52BB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351A01B" w14:textId="4D781349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88AB71" w14:textId="2025D250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6020CBE" w14:textId="77AFD260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F26A8A8" w14:textId="393368A1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lick new to create a new path.</w:t>
      </w:r>
    </w:p>
    <w:p w14:paraId="3913868A" w14:textId="77777777" w:rsidR="00A632F8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7C3D0C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3603EFC" wp14:editId="07DB02CE">
            <wp:simplePos x="914400" y="1238250"/>
            <wp:positionH relativeFrom="column">
              <wp:align>left</wp:align>
            </wp:positionH>
            <wp:positionV relativeFrom="paragraph">
              <wp:align>top</wp:align>
            </wp:positionV>
            <wp:extent cx="4991797" cy="4772691"/>
            <wp:effectExtent l="0" t="0" r="0" b="889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B5B0C8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75EA39E2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7848667E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2F72BA39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545F817E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2F584629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52BAD13F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1315D6C7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0F63A3E5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39A986AB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17D346E7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6B669169" w14:textId="77777777" w:rsidR="00A632F8" w:rsidRPr="00A632F8" w:rsidRDefault="00A632F8" w:rsidP="00A632F8">
      <w:pPr>
        <w:rPr>
          <w:rFonts w:ascii="Times New Roman" w:hAnsi="Times New Roman" w:cs="Times New Roman"/>
          <w:sz w:val="28"/>
          <w:szCs w:val="28"/>
        </w:rPr>
      </w:pPr>
    </w:p>
    <w:p w14:paraId="744C49F9" w14:textId="77777777" w:rsidR="00A632F8" w:rsidRDefault="00A632F8" w:rsidP="0065352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ABEC140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35DC94F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F92EDC0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2642ECD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039016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C23BD6C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F626D67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C7A671E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3730074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88EB1FA" w14:textId="77777777" w:rsidR="00A632F8" w:rsidRDefault="00A632F8" w:rsidP="00A632F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F3AFEC6" w14:textId="3C49113F" w:rsidR="007C3D0C" w:rsidRDefault="00A632F8" w:rsidP="00A632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And then paste the path you copied. And hit OK.</w:t>
      </w:r>
      <w:r>
        <w:rPr>
          <w:rFonts w:ascii="Times New Roman" w:hAnsi="Times New Roman" w:cs="Times New Roman"/>
          <w:sz w:val="28"/>
          <w:szCs w:val="28"/>
        </w:rPr>
        <w:br w:type="textWrapping" w:clear="all"/>
      </w:r>
    </w:p>
    <w:p w14:paraId="6BFEF95E" w14:textId="4FA407A7" w:rsidR="007C3D0C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 w:rsidRPr="007C3D0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04BF98" wp14:editId="4D36F00D">
            <wp:extent cx="4972744" cy="4772691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5ED8" w14:textId="660D7F67" w:rsidR="007C3D0C" w:rsidRPr="00653524" w:rsidRDefault="007C3D0C" w:rsidP="00653524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to check, if the path has been set or not, open CMD, type java, and press enter.</w:t>
      </w:r>
    </w:p>
    <w:sectPr w:rsidR="007C3D0C" w:rsidRPr="006535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C2DEC"/>
    <w:multiLevelType w:val="multilevel"/>
    <w:tmpl w:val="04F0D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7C2411"/>
    <w:multiLevelType w:val="multilevel"/>
    <w:tmpl w:val="A90A5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5D3E0A"/>
    <w:multiLevelType w:val="multilevel"/>
    <w:tmpl w:val="819CB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A27D49"/>
    <w:multiLevelType w:val="multilevel"/>
    <w:tmpl w:val="40987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2498526">
    <w:abstractNumId w:val="0"/>
  </w:num>
  <w:num w:numId="2" w16cid:durableId="807433240">
    <w:abstractNumId w:val="2"/>
  </w:num>
  <w:num w:numId="3" w16cid:durableId="473302309">
    <w:abstractNumId w:val="3"/>
  </w:num>
  <w:num w:numId="4" w16cid:durableId="1063408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LQ0MTMxNTE1NjdU0lEKTi0uzszPAykwqgUAp9WHviwAAAA="/>
  </w:docVars>
  <w:rsids>
    <w:rsidRoot w:val="009A1D97"/>
    <w:rsid w:val="00057CF4"/>
    <w:rsid w:val="00072462"/>
    <w:rsid w:val="001D0C72"/>
    <w:rsid w:val="001F6AD0"/>
    <w:rsid w:val="003041FC"/>
    <w:rsid w:val="00653524"/>
    <w:rsid w:val="006A7106"/>
    <w:rsid w:val="00711C7A"/>
    <w:rsid w:val="007C3D0C"/>
    <w:rsid w:val="008C2EED"/>
    <w:rsid w:val="009A1D97"/>
    <w:rsid w:val="00A632F8"/>
    <w:rsid w:val="00B73BDA"/>
    <w:rsid w:val="00CD3A16"/>
    <w:rsid w:val="00D7359F"/>
    <w:rsid w:val="00F14CE7"/>
    <w:rsid w:val="00FC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69A6"/>
  <w15:chartTrackingRefBased/>
  <w15:docId w15:val="{1D204BEA-8186-4800-9E8E-9CC07809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A1D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4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1D9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9A1D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724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7246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72462"/>
    <w:rPr>
      <w:i/>
      <w:iCs/>
    </w:rPr>
  </w:style>
  <w:style w:type="paragraph" w:customStyle="1" w:styleId="articlep">
    <w:name w:val="article__p"/>
    <w:basedOn w:val="Normal"/>
    <w:rsid w:val="001D0C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mphasis1">
    <w:name w:val="Emphasis1"/>
    <w:basedOn w:val="DefaultParagraphFont"/>
    <w:rsid w:val="001D0C72"/>
  </w:style>
  <w:style w:type="character" w:styleId="UnresolvedMention">
    <w:name w:val="Unresolved Mention"/>
    <w:basedOn w:val="DefaultParagraphFont"/>
    <w:uiPriority w:val="99"/>
    <w:semiHidden/>
    <w:unhideWhenUsed/>
    <w:rsid w:val="001D0C72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653524"/>
    <w:rPr>
      <w:rFonts w:ascii="Times New Roman" w:hAnsi="Times New Roman" w:cs="Times New Roman"/>
      <w:b/>
      <w:bCs/>
      <w:sz w:val="28"/>
      <w:szCs w:val="28"/>
    </w:rPr>
  </w:style>
  <w:style w:type="character" w:customStyle="1" w:styleId="Style1Char">
    <w:name w:val="Style1 Char"/>
    <w:basedOn w:val="Heading2Char"/>
    <w:link w:val="Style1"/>
    <w:rsid w:val="00653524"/>
    <w:rPr>
      <w:rFonts w:ascii="Times New Roman" w:eastAsiaTheme="majorEastAsia" w:hAnsi="Times New Roman" w:cs="Times New Roman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hyperlink" Target="https://www.jetbrains.com/idea/download/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9.png"/><Relationship Id="rId5" Type="http://schemas.openxmlformats.org/officeDocument/2006/relationships/image" Target="media/image1.jp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8</TotalTime>
  <Pages>15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Mir</dc:creator>
  <cp:keywords/>
  <dc:description/>
  <cp:lastModifiedBy>mazhar iqbal</cp:lastModifiedBy>
  <cp:revision>9</cp:revision>
  <dcterms:created xsi:type="dcterms:W3CDTF">2023-02-25T12:32:00Z</dcterms:created>
  <dcterms:modified xsi:type="dcterms:W3CDTF">2024-02-21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a8506c-48f8-4bf4-b47c-ce549bf1472c</vt:lpwstr>
  </property>
</Properties>
</file>